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1.00.01-01.30.00</w:t>
      </w:r>
      <w:r>
        <w:t xml:space="preserve"> </w:t>
      </w:r>
      <w:r>
        <w:t xml:space="preserve">ปลา</w:t>
      </w:r>
    </w:p>
    <w:p>
      <w:pPr>
        <w:pStyle w:val="Date"/>
      </w:pPr>
      <w:r>
        <w:t xml:space="preserve">วันศุกร์ที่</w:t>
      </w:r>
      <w:r>
        <w:t xml:space="preserve"> </w:t>
      </w:r>
      <w:r>
        <w:t xml:space="preserve">28</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เมื่อกี้ใคร    ทีละคนนะ    เด็กเปิด ตำแหน่งที่   ให้เปิดกระเป๋าโฟลเดอร์เรา   ตอนนี้อยู่ไหนกันขอให้เด็กๆไปที่ดาวน์โหลดซิ     ไปที่ดาวน์โหลดแล้วไฟล์ดาวน์โหลดอยู่นั่นหรือเปล่า                                                                                                       นะคะตอนนี้โอเคนะคะตอนนี้   ทุกคนจะมี     ไหนล่ะ promthep ตัวนี้ขึ้นมาแล้วใช่ไหม    ตอนนี้เด็กๆจะมีสัปดาห์ไมเท็กซ์หรือว่าเท็กซ์อิดิเตอร์ไว้ทำโปรแกรม แต่ก่อนอื่นก่อนที่เราจะทำโปรแกรมนี้นะคะ    มันจะต้องทุกครั้งที่เราเขียนนี่ไฟล์มันจะถูกเอาไปเก็บเพราะฉะนั้นนะคะสิ่งที่เราจะทำในขั้นตอนต่อไปติดตั้งแล้ว              นี่ได้หน้าต่างนี้มา   เราจะสร้าง Folder เพื่อเก็บมัน   คนอื่นให้เด็กๆคิด    ไฟล์แล้วก็เลือกตัวแรก New File     1 ครั้ง  ใส่ชื่อ พิมพ์ชื่อนะคะ    กฎของโปรแกรมในตัวนี้ซับลาม Tech      มันจะมีไฟล์ชื่ออำไพขึ้นมา      อย่างนี้ปุ๊บ   เดี๋ยวเราจะฟังโฟลเดอร์ที่บอกนะคะ  แล้วเด็กๆคลิกที่โฟลเดอร์คำว่าไฟล์  อีกครั้งหนึ่งแล้วไปที่เซฟนะคะ   เห็นหรือเปล่า  กด 1 ครั้ง                    ดูนะคะตำแหน่งที่ไฟล์นี้อยู่ก็คือซีนะเด็กๆ    เช็คด้วยว่าเราอยู่ที่ซีคอน    เสร็จแล้วให้เด็กๆกดที่นิวโฟลเดอร์         อุบล  ลงชื่อ New Folder นะคะ  เดี๋ยวจะให้ตั้งชื่อเหมือนกันเลย    ให้พิมพ์ว่า  ตรงไมล์นี่ตรงคำว่ามายด์ ให้เปลี่ยนชื่อเป็นของเด็กๆเอง  ชื่อเล่นของตัวเองน่ะ mine แปลว่าของฉันใช่ไหม   แต่ถ้าใส่ชื่อของฉันหมดทุกคนหรือว่าอย่างไร  ไม่ได้ไม่ได้เดี๋ยวจะสับสน   ชื่อโฟลเดอร์ตั้งเหมือนกันเลยเพราะเดี๋ยวตอนเขียนโค้ด   การปัญหานะคะไปไม่ถูก  แต่น่าจะไปถูกนะ ดูนะคะตรงชื่อโฟลเดอร์นี่     ให้ตั้งชื่อด้วยชื่อเล่นตนเอง   ด้วย  ชื่อเล่นแล้วก็ตามด้วยคำว่าเกม    g a m e  โอเคไหมที่เราจะใช้เขียน  เกมของเรานั่นเองนะคะก็คือชื่อเล่นของเด็กๆ แล้วก็ตามด้วยคำว่าเกม  มันคือเกมของนิวนะมันชื่อเกมของมิ่งนะ  มันคือเกมของมาร์กี้นะ   อย่างนี้นะคะ เตรียมของกุ้งเต้นนะอย่างนี้นะคะเป็นชื่อชื่อเล่นของเด็กๆ ได้สั้นๆหน่อยชื่อจริงจะยาวไป    ตัวเลขคือพิมพ์ด้วยชื่อชื่อเล่นนะคะ                             ดูนะคะ Order ที่เราจะสร้างหนี้ตรงคำว่ามายนี่ เปลี่ยนเป็นชื่อเล่นเรา แล้วก็ตามด้วยคำว่าเกม  ก็คือชื่อเล่นแล้วก็คำว่าเกมนะคะ      ถ้าใครเสร็จแล้วกด Enter เดี๋ยวเราจะไปตรวจนะคะว่าโฟลเดอร์ของเด็กๆเสร็จหรือยัง                             อยากจะให้  ที่อยากจะให้เด็กๆจำนะคะ ก็คือจำไว้ว่าถ้าสัปดาห์หน้า   เราจะต้องจำให้ได้ว่า ถ้าเราเรียนวิชานี้ฝ่ายของเรามันจะอยู่ที่ไหนคะ     อยู่ที่ Drive C ใช่ไหมคะไดรฟ์ซี     แล้วก็ชื่อที่เป็นชื่อเล่นเราชื่อเล่นเราแล้วก็ตามด้วยคำว่าเกม  มันจะเก็บไว้ที่ Drive C เสมอ เวลาเรียกใช้งานหรือว่าเซฟทุกครั้งอย่าลืมตำแหน่งเก็บของมัน    ที่นี้ตัวต่อมาในช่อง file name เพราะเมื่อกี้เราเปิดไปแล้ว แล้วใช้คำว่า ชื่อฟ้าอะไรที่ใช้คำว่า Test  zeesky       เทสแล้วเก็บไว้ไหนเราเข้าไปที่ แล้วต้องคลิกโฟลเดอร์แล้วนะเด็กๆ โฟลเดอร์ที่มีชื่อเล่นเด็กๆนะคะ  เก็บไฟล์นี้  ตำแหน่งมาตั้งอยู่ที่ Local Disk C แล้วก็ในโฟลเดอร์ของเราเห็นไหม เห็นไหมคะ   ไฟล์ที่ชื่อว่า Test จะต้องอยู่ในโฟลเดอร์นี้  ใครที่พิมพ์คำว่า file name Test เสร็จแล้ว กดเซฟนะคะ    เช็คอย่างไร เปิดโฟลเดอร์นะคะแล้วดูที่ Drive C นะ   แล้วก็หาโฟลเดอร์ที่ชื่อว่า เราเก็บไว้ เห็นไหม มีไฟล์ที่ชื่อว่า Test เก็บไว้เห็นไหม           สงสัยวันนี้น่าจะพอแค่นี้ก่อน              ที่นี้    สิ่งที่เราจะต้องจำอีกอย่างหนึ่งก็คือดูนะคะ                       ไปที่ Line              ชื่อชื่อไฟล์น่ะ      เมื่อกี้ Test Test เฉยๆนะ ไฟล์ที่ชื่อ Test นี่   ก่อนอื่นให้เด็กๆลองปิดซับลามไปก่อน    ปิดนะคะปิดอย่างนี้นะให้ดูว่าตอนนี้เราไม่ได้เปิด     Edit or White ปิดไว้ทั้งหมดเลยนะ    เสร็จแล้วไปเที่ยวฝนเด้อเราก่อน  ให้ไปที่ Drive C ของเรานะคะ  หรือกระเป๋าโฟลเดอร์ก็ได้   หรือแล้วเลือก C แล้วเข้าไปที่ New Game   ลองลบ  ให้ลองลบไฟล์ temp ตัวนี้ออก  เดี๋ยวเราจะสร้างใหม่ d l เลยนะคะ กด delete ลบออกไปเลย    เพราะฉะนั้นตอนนี้ในโฟลเดอร์ ได้ไฟล์เกมของเรายังไม่มีไฟล์อะไรอยู่นะคะ      เราจะมาลองเปิดถ้าสัปดาห์หน้าแม่มาปุ๊บแม่บอกว่าเด็กๆ เปิดซับลาม  เด็กๆต้องไปที่ไหนคะ สีใช่ไหมคะแล้วก็หาไอ้โลโก้ซับลามตัวนี้   แล้วก็กด เปิดโปรแกรม  ดับเบิ้ลคลิกเพื่อเปิดโปรแกรมขึ้นมา         มันจะชอบให้ขึ้นมาว่า ดาวน์โหลดไหม    Download ก่อนนะคะ ถ้ามันขึ้นแบบนี้ บางคนก็ไม่ขึ้นนะ  ดาวน์โหลดเวอร์ชั่นใหม่ก่อน มันจะได้เผื่อจะมีฟังก์ชัน  โค้ดตัวใหม่ๆขึ้นมานะ        ไปที่ Google  มันบอกว่า installed เสร็จแล้วนะคะเราก็ปิดได้เลยอย่างนั้น   ที่นี่เหมือนเดิม ไปที่ไฟล์แล้วก็นิวทุกครั้งที่เข้ามานะคะ ถ้าเราจะสร้างไฟล์ใหม่ ให้คลิกที่คำว่า New File             ของทรัพย์รามนี่เพื่อการลืมนี่ Hornet  ให้เราเลือกเซฟก่อนนะคะเซฟก่อน  ให้ไปที่ ตายแล้วคลิกเซฟ      การคิดก็คือไปไหนคะ Drive C ใช่ไหมไม่เลือกที่ Drive C  แล้วไปที่ Folder ที่เราสร้างไว้ โฟลเดอร์ที่เป็นชื่อเล่นของเราแล้วก็มีคำว่าเกม   ที่นี้กฎของการตั้งชื่อนะคะ  ตั้งชื่อในซับลาม Tech เพื่อใช้ไฟล์เกมนี่  เด็กๆจะต้องพิมพ์   ชื่อไฟล์แล้วตามด้วย จะต้องมีดอท py    ทุกครั้งนะคะ    วิธีการนะคะตรงช่อง file name พิมพ์     เมื่อกี้ลืมตอนที่พิมพ์คำว่าเชฟ ให้เด็กๆพิมพ์ชื่อไฟล์ว่าเทสเหมือนเดิมนะคะ test2      แต่ให้เด็กๆใส่   dot P Y ลงไปด้วย             ไอ้ควาย  อะไรคะ          ข้อควรจำข้อที่ 1 ของไฟล์เกมเรานะคะ    เราจะต้องพิมพ์ชื่อ  ชื่อโปรแกรมสมมุติถ้าครั้งหน้าไม่ใช่ Test    อาจจะทำตั้งชื่อว่าเกมอย่างนี้นะคะ เด็กๆจะต้องใส่ดอท py ปิดท้ายทุกครั้งจำไม่ได้เลยโอเคไหม  ก็คือห้ามลืม . py เพราะอะไร  เพราะถ้าเราไม่ใช้ดอก py นี่   P Y ย่อมาจากอะไรคะ     ย่อมาจากพาย ภายในที่นี้หมายถึงภายเกมนะคะ  ที่นี้มันก็ต้องไปเรียกใช้ library              เพราะฉะนั้นเมื่อครั้งหน้านะคะตอนที่เรียน   แม่บอกว่าให้เซฟไฟล์นี่อย่าลืมว่าตั้งชื่อให้มันแล้วตามด้วย  แล้วก็ตัว P ตัววายเสมอ     จากนั้นถึงจะกดเซฟได้   เพราะตอนนี้เสร็จนะกดเซฟ แล้วเด็กๆ เช็คที่โฟลเดอร์   โฟลเดอร์ชื่อเกมของเรานะคะ      หาไม่เจอแบบนี้ แต่สังเกตตัวนี้นะคะ   โตชื่อนี่จะไม่มี . py ขึ้นมา จะให้เด็กๆดูตรงใช้ ส่งชนิด     ชนิดของมันจะเป็น WiFi   ท้ายที่สุดก็มันจะต้องเป็น PC  WiFi     ไฟล์แล้วให้เลือก save as นะคะ ให้เห็นความแตกต่างนะคะ web app   เด็กๆพิมพ์แค่ถามเฉยๆนะ เมื่อกี้ Test ใช่ไหม   ที่นี้ tes teach แล้วก็ 1        อันนี้จะให้ดูว่าถ้าเราไม่ใส่ดอก py จะต่างกันอย่างไร  กดเซฟ         นะคะ   เทสแล้วก็เลือกเอาไฟล์นี่ไฟล์อะไรก็ได้ ไม่บอกนามสกุลนี่กดเซฟ 1 ครั้ง  แล้วลองเปิดโฟลเดอร์ของเราดู      แสดงว่าไปเซฟให้ตั้งชื่อเหมือนกันเลยนะนี่      เมื่อไหร่     นะคะ  ไรซ์เบอรี่ ไม่ได้นะเนี่ย    ไฟล์ใช้ไม่น่าจะใช่ตัวนี้                  นี่เห็นไหมคะ ไอ้ตัว 11 ที่เซฟธรรมดานี่ไม่กำหนดนี่   สังเกตไฟท้ายจะเป็นไฟล์เฉยๆ   ถ้าไม่กดดอกพี่ไว้เมื่อไหร่    file type มันจะเป็นไฟล์ธรรมดา จะไปใช้  แล้วสั่งอะไรมันก็จะไปใช้ไรซ์เบอรี่พายเกมไม่ได้นั่นเอง  ลักษณะไฝจะไม่เหมือนกันนะคะชนิดของไฟล์ก็จะไม่เหมือนกัน  เดี๋ยวสัปดาห์นี้นะคะ  10 โมงกว่าเข้าไปแล้ว       เดี๋ยวจะให้ลอง เทสสักหน่อยหนึ่ง   ก่อนอื่นนะ        มันจะต้องพิมพ์ 3,000 นี้เสมอ ไม่ใช่ 3 คำ   ก็คือถ้าเราใช้ศัพท์ราม ส่วนหนึ่งก็คือส่วนของ Comment  บอกเราว่า comment นี่เราจะพิมพ์เพื่อให้รู้ว่า   อธิบายนั่นเองนะคะ  ที่มีเครื่องหมายชาร์ปหรือ attack นี่ แล้วก็ตามด้วยข้อความนี่ อธิบายว่า ไอ้ตรงนี้คืออะไร เอาไปไว้ใช้อธิบายก็ได้หรือว่าใช้บอกก็ได้  เสร็จแล้วส่วนต่อมาก็คือ    เราจะต้องพิมพ์คำว่า Import pygame ทุกครั้งเลย นะคะ    เพื่อเป็นการนำเข้าโมดุลของภายในเกมนั่นเองนะคะ ก็คือไปเปิดอะไรวลีนี้นะคะ     นอนแล้วนะครับ มาดูนะคะวิธีใช้งานอันดับแรก    ตอนนี้เด็กๆอยู่ที่       ไฟล์ที่ชื่อว่า สมมุติว่าครั้งหน้ามาครั้งหน้ามาปิดแล้วเปิดใหม่อีกครั้งหนึ่งนะคะ เพื่อรู้วิธีการเปิดไฟด้วยเหมือนกัน      ให้เด็กๆปิดโปรแกรม sublime text สหกรณ์   เดี๋ยวเราเทสอันนี้เสร็จแล้ว  แล้วเราจะพอนะคะอันนี้ของสัปดาห์นี้        เขาบอกให้ไปเปิดสอบรามเจ็คให้เด็กๆไปที่ไหนคะ ไปที่ C    ไปที่ C แล้วขาวโลโก้ศ promthep  วิธีการ       ให้เด็กๆคลิกขวาที่ตัวนี้ ครั้งหน้าจะต้อง จะได้ไม่ต้องเข้ามาหา  แล้วหาคำว่า Pin to start    คลิกขวาที่โลโก้สระ promthep นะคะ แล้วเลือก Pin to start    เอาไว้ไหน  ไม่ขึ้นหรือ                         ปิดทำไมนี่   อันไหนไม่ใช้จะปิดก่อนนะ          ทำไมตอนนี้ไม่ร้องไห้ล่ะ Pin to start    เราอยากเอามาไว้ที่หน้า Desktop เรามากเลย     show more options       Property            ไม่ขึ้น             ถ้าไม่หายในเครื่องก็อยากให้มันขึ้นตรงนี้          Windows me ขึ้นตรงไหนนี่     เห็นไหมคะถ้าเลือก Pin to start promthep มันจะมาขึ้นตรงนี้เสมอ  ไม่ต้องมาเปิดโฟลเดอร์นึกออกไหม   ใครไปขึ้นตรงนี้บ้างของใครไม่ขึ้นตรงนี้        ถ้าเป็น windows 10 มันจะขึ้นตรงนี้นะ เปิดมาแล้วมันจะขึ้นตรงนี้  ถ้าเป็น windows 11    นี่โลโก้ซับลาม Tech  ของใครยังไม่ขึ้นมาอยู่ตรงนี้ยกมือ     หมดทุกคนแล้วหรือ                                                 เพราะฉะนั้นครั้งหน้ามาให้เปิดจากตรงนี้ได้เลยนะเด็กๆนะ     เราก็มาเปิดที่ตรงนี้ได้เลยนะคะ   เปิดค่ะ   อะไรนี่ขึ้นอะไรอีกแล้ว  Microsoft Word  Powerpoint      แล้วก็เปิดโปรแกรม sublime text จากตรงนี้ได้เลยนะคะ      พรุ่งนี้ถ้ามันขึ้นมาอีก cancel ได้เลยนะคะเพราะเราเวอร์ชั่นใหม่แล้ว  ก็คือ    ถ้าเรามีโปรแกรมที่เขียนไว้แล้วนะคะ   แล้วก็คลิกที่ Open file แทน แล้วก็เลือกอยู่ไหนคะ  ใน Folder ที่เราเก็บไว้ ใช่ไหม ไหนล่ะ    โฟลเดอร์ชื่อเจ้าของเราน่ะ แล้วก็เลือกไฟล์นั้นขึ้นมานะคะไฟล์ Test   ให้เด็กๆคลิกเพื่อเปิดไฟเทคของตัวเอ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1.00.01-01.30.00 ปลา</dc:title>
  <dc:creator/>
  <cp:keywords/>
  <dcterms:created xsi:type="dcterms:W3CDTF">2024-01-04T03:05:16Z</dcterms:created>
  <dcterms:modified xsi:type="dcterms:W3CDTF">2024-01-04T03: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เมษายน 2566 เวลา 09.00 น.</vt:lpwstr>
  </property>
  <property fmtid="{D5CDD505-2E9C-101B-9397-08002B2CF9AE}" pid="3" name="subtitle">
    <vt:lpwstr/>
  </property>
</Properties>
</file>